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6B1" w:rsidRDefault="000E78D5">
      <w:r>
        <w:t>Project Log</w:t>
      </w:r>
    </w:p>
    <w:p w:rsidR="000E78D5" w:rsidRDefault="000E78D5">
      <w:r>
        <w:t>15/11/2018</w:t>
      </w:r>
    </w:p>
    <w:p w:rsidR="000E78D5" w:rsidRDefault="000E78D5">
      <w:r>
        <w:t>Started on project, created android studio project, created launcher icon, added sidebar menu and add pass button/icon</w:t>
      </w:r>
      <w:bookmarkStart w:id="0" w:name="_GoBack"/>
      <w:bookmarkEnd w:id="0"/>
    </w:p>
    <w:sectPr w:rsidR="000E78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3sDS2NDQ1NTcwNjNV0lEKTi0uzszPAykwrAUA/nbRtSwAAAA="/>
  </w:docVars>
  <w:rsids>
    <w:rsidRoot w:val="000E78D5"/>
    <w:rsid w:val="000E78D5"/>
    <w:rsid w:val="00756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02015"/>
  <w15:chartTrackingRefBased/>
  <w15:docId w15:val="{BC18A966-FCEC-4460-A9DA-F3F76208A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yan Komitov</dc:creator>
  <cp:keywords/>
  <dc:description/>
  <cp:lastModifiedBy>Diyan Komitov</cp:lastModifiedBy>
  <cp:revision>1</cp:revision>
  <dcterms:created xsi:type="dcterms:W3CDTF">2018-11-15T21:03:00Z</dcterms:created>
  <dcterms:modified xsi:type="dcterms:W3CDTF">2018-11-15T21:04:00Z</dcterms:modified>
</cp:coreProperties>
</file>